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6388D" w14:textId="77777777" w:rsidR="005B08C8" w:rsidRDefault="00BB57C9">
      <w:pPr>
        <w:pStyle w:val="Title"/>
      </w:pPr>
      <w:r>
        <w:t>Working with Strings: Homework</w:t>
      </w:r>
    </w:p>
    <w:p w14:paraId="5E6477B3" w14:textId="77777777" w:rsidR="005B08C8" w:rsidRDefault="00BB57C9">
      <w:pPr>
        <w:pStyle w:val="FirstParagraph"/>
      </w:pPr>
      <w:r>
        <w:t>Now let’s practice some of what we learned here using a dataset of names from the US Social Security Administration. The babynames library on CRAN contains a dataset of baby names from 1880 to 2017, pulled from the US Social Security Administration’s web i</w:t>
      </w:r>
      <w:r>
        <w:t xml:space="preserve">nterface. First, we’ll do some basic practice with string manipulation on its own. Then, we’ll integrate the skills from this lesson with </w:t>
      </w:r>
      <w:r>
        <w:rPr>
          <w:rStyle w:val="VerbatimChar"/>
        </w:rPr>
        <w:t>dplyr</w:t>
      </w:r>
      <w:r>
        <w:t xml:space="preserve"> and </w:t>
      </w:r>
      <w:r>
        <w:rPr>
          <w:rStyle w:val="VerbatimChar"/>
        </w:rPr>
        <w:t>ggplot</w:t>
      </w:r>
      <w:r>
        <w:t>.</w:t>
      </w:r>
    </w:p>
    <w:p w14:paraId="4F50FF3E" w14:textId="77777777" w:rsidR="005B08C8" w:rsidRPr="00304ECD" w:rsidRDefault="00BB57C9">
      <w:pPr>
        <w:pStyle w:val="Compact"/>
        <w:numPr>
          <w:ilvl w:val="0"/>
          <w:numId w:val="3"/>
        </w:numPr>
        <w:rPr>
          <w:highlight w:val="yellow"/>
        </w:rPr>
      </w:pPr>
      <w:r w:rsidRPr="00304ECD">
        <w:rPr>
          <w:highlight w:val="yellow"/>
        </w:rPr>
        <w:t xml:space="preserve">Let’s analyze the set of names given to children born in 2017. To answer this question, you’ll need </w:t>
      </w:r>
      <w:r w:rsidRPr="00304ECD">
        <w:rPr>
          <w:highlight w:val="yellow"/>
        </w:rPr>
        <w:t xml:space="preserve">make a vector that contains every name from 2017. You can do this either with </w:t>
      </w:r>
      <w:r w:rsidRPr="00304ECD">
        <w:rPr>
          <w:rStyle w:val="VerbatimChar"/>
          <w:highlight w:val="yellow"/>
        </w:rPr>
        <w:t>filter()</w:t>
      </w:r>
      <w:r w:rsidRPr="00304ECD">
        <w:rPr>
          <w:highlight w:val="yellow"/>
        </w:rPr>
        <w:t xml:space="preserve"> or with </w:t>
      </w:r>
      <w:r w:rsidRPr="00304ECD">
        <w:rPr>
          <w:rStyle w:val="VerbatimChar"/>
          <w:highlight w:val="yellow"/>
        </w:rPr>
        <w:t>pull()</w:t>
      </w:r>
      <w:r w:rsidRPr="00304ECD">
        <w:rPr>
          <w:highlight w:val="yellow"/>
        </w:rPr>
        <w:t xml:space="preserve"> from </w:t>
      </w:r>
      <w:r w:rsidRPr="00304ECD">
        <w:rPr>
          <w:rStyle w:val="VerbatimChar"/>
          <w:highlight w:val="yellow"/>
        </w:rPr>
        <w:t>dplyr.</w:t>
      </w:r>
    </w:p>
    <w:p w14:paraId="715CD8F8" w14:textId="77777777" w:rsidR="005B08C8" w:rsidRPr="002D6E95" w:rsidRDefault="00BB57C9">
      <w:pPr>
        <w:pStyle w:val="Compact"/>
        <w:numPr>
          <w:ilvl w:val="1"/>
          <w:numId w:val="4"/>
        </w:numPr>
        <w:rPr>
          <w:highlight w:val="yellow"/>
        </w:rPr>
      </w:pPr>
      <w:r w:rsidRPr="002D6E95">
        <w:rPr>
          <w:highlight w:val="yellow"/>
        </w:rPr>
        <w:t>Which vowel is the most common in the first letter of names from 2017?</w:t>
      </w:r>
    </w:p>
    <w:p w14:paraId="11FC8E12" w14:textId="77777777" w:rsidR="005B08C8" w:rsidRPr="004907F9" w:rsidRDefault="00BB57C9">
      <w:pPr>
        <w:pStyle w:val="Compact"/>
        <w:numPr>
          <w:ilvl w:val="1"/>
          <w:numId w:val="4"/>
        </w:numPr>
        <w:rPr>
          <w:highlight w:val="yellow"/>
        </w:rPr>
      </w:pPr>
      <w:r w:rsidRPr="004907F9">
        <w:rPr>
          <w:highlight w:val="yellow"/>
        </w:rPr>
        <w:t>Do more people name their children names that are longer than 5 letters</w:t>
      </w:r>
      <w:r w:rsidRPr="004907F9">
        <w:rPr>
          <w:highlight w:val="yellow"/>
        </w:rPr>
        <w:t xml:space="preserve"> or shorter than 5 letters?</w:t>
      </w:r>
    </w:p>
    <w:p w14:paraId="20E2F247" w14:textId="77777777" w:rsidR="005B08C8" w:rsidRPr="00B95620" w:rsidRDefault="00BB57C9">
      <w:pPr>
        <w:pStyle w:val="Compact"/>
        <w:numPr>
          <w:ilvl w:val="1"/>
          <w:numId w:val="4"/>
        </w:numPr>
        <w:rPr>
          <w:highlight w:val="yellow"/>
        </w:rPr>
      </w:pPr>
      <w:r w:rsidRPr="00B95620">
        <w:rPr>
          <w:highlight w:val="yellow"/>
        </w:rPr>
        <w:t>What are the names that have at least 14 letters? Don’t use str_length().</w:t>
      </w:r>
    </w:p>
    <w:p w14:paraId="3D7547F0" w14:textId="77777777" w:rsidR="005B08C8" w:rsidRPr="00FD5AE1" w:rsidRDefault="00BB57C9">
      <w:pPr>
        <w:pStyle w:val="Compact"/>
        <w:numPr>
          <w:ilvl w:val="1"/>
          <w:numId w:val="4"/>
        </w:numPr>
        <w:rPr>
          <w:highlight w:val="yellow"/>
        </w:rPr>
      </w:pPr>
      <w:r w:rsidRPr="00FD5AE1">
        <w:rPr>
          <w:highlight w:val="yellow"/>
        </w:rPr>
        <w:t>What names have more than two vowels in a row? Are there any names with more than three vowels in a row?</w:t>
      </w:r>
    </w:p>
    <w:p w14:paraId="57559A3A" w14:textId="77777777" w:rsidR="005B08C8" w:rsidRPr="00F15BC2" w:rsidRDefault="00BB57C9">
      <w:pPr>
        <w:pStyle w:val="Compact"/>
        <w:numPr>
          <w:ilvl w:val="1"/>
          <w:numId w:val="4"/>
        </w:numPr>
        <w:rPr>
          <w:highlight w:val="yellow"/>
        </w:rPr>
      </w:pPr>
      <w:r w:rsidRPr="00F15BC2">
        <w:rPr>
          <w:highlight w:val="yellow"/>
        </w:rPr>
        <w:t xml:space="preserve">What names contain the longest sequential string </w:t>
      </w:r>
      <w:r w:rsidRPr="00F15BC2">
        <w:rPr>
          <w:highlight w:val="yellow"/>
        </w:rPr>
        <w:t>of consonants?</w:t>
      </w:r>
    </w:p>
    <w:p w14:paraId="0A0A8D52" w14:textId="77777777" w:rsidR="005B08C8" w:rsidRPr="000D6A6E" w:rsidRDefault="00BB57C9">
      <w:pPr>
        <w:numPr>
          <w:ilvl w:val="0"/>
          <w:numId w:val="3"/>
        </w:numPr>
        <w:rPr>
          <w:highlight w:val="yellow"/>
        </w:rPr>
      </w:pPr>
      <w:r w:rsidRPr="000D6A6E">
        <w:rPr>
          <w:highlight w:val="yellow"/>
        </w:rPr>
        <w:t>In the most recent year recorded in the dataset (2017), what are the 10 most popular names that start with Z? What about the letter Q?</w:t>
      </w:r>
    </w:p>
    <w:p w14:paraId="51DC4BFE" w14:textId="77777777" w:rsidR="005B08C8" w:rsidRPr="002D6881" w:rsidRDefault="00BB57C9">
      <w:pPr>
        <w:numPr>
          <w:ilvl w:val="0"/>
          <w:numId w:val="3"/>
        </w:numPr>
        <w:rPr>
          <w:highlight w:val="yellow"/>
        </w:rPr>
      </w:pPr>
      <w:r w:rsidRPr="002D6881">
        <w:rPr>
          <w:highlight w:val="yellow"/>
        </w:rPr>
        <w:t>What names from 2017 have the highest number of vowels? How many names end in vowels?</w:t>
      </w:r>
    </w:p>
    <w:p w14:paraId="0B5C3AE0" w14:textId="77777777" w:rsidR="005B08C8" w:rsidRPr="0018540F" w:rsidRDefault="00BB57C9">
      <w:pPr>
        <w:pStyle w:val="Compact"/>
        <w:numPr>
          <w:ilvl w:val="0"/>
          <w:numId w:val="3"/>
        </w:numPr>
        <w:rPr>
          <w:highlight w:val="yellow"/>
        </w:rPr>
      </w:pPr>
      <w:r w:rsidRPr="0018540F">
        <w:rPr>
          <w:highlight w:val="yellow"/>
        </w:rPr>
        <w:t xml:space="preserve">The name “Mary” was </w:t>
      </w:r>
      <w:r w:rsidRPr="0018540F">
        <w:rPr>
          <w:highlight w:val="yellow"/>
        </w:rPr>
        <w:t xml:space="preserve">the most popular girls name from 1880-1946. Track the popularity of the name overtime using a line graph. </w:t>
      </w:r>
      <w:r w:rsidRPr="0018540F">
        <w:rPr>
          <w:i/>
          <w:highlight w:val="yellow"/>
        </w:rPr>
        <w:t>Hint: filter for only female instances of Mary for a clearer graph.</w:t>
      </w:r>
      <w:r w:rsidRPr="0018540F">
        <w:rPr>
          <w:highlight w:val="yellow"/>
        </w:rPr>
        <w:t xml:space="preserve"> What do you notice?</w:t>
      </w:r>
    </w:p>
    <w:p w14:paraId="6C4B508E" w14:textId="77777777" w:rsidR="005B08C8" w:rsidRPr="0018540F" w:rsidRDefault="00BB57C9">
      <w:pPr>
        <w:pStyle w:val="Compact"/>
        <w:numPr>
          <w:ilvl w:val="1"/>
          <w:numId w:val="5"/>
        </w:numPr>
        <w:rPr>
          <w:highlight w:val="yellow"/>
        </w:rPr>
      </w:pPr>
      <w:r w:rsidRPr="0018540F">
        <w:rPr>
          <w:highlight w:val="yellow"/>
        </w:rPr>
        <w:t>What is the most popular female name in 2017? Track that name’</w:t>
      </w:r>
      <w:r w:rsidRPr="0018540F">
        <w:rPr>
          <w:highlight w:val="yellow"/>
        </w:rPr>
        <w:t>s popularity over time.</w:t>
      </w:r>
    </w:p>
    <w:p w14:paraId="205E45BC" w14:textId="77777777" w:rsidR="005B08C8" w:rsidRDefault="00BB57C9">
      <w:pPr>
        <w:numPr>
          <w:ilvl w:val="0"/>
          <w:numId w:val="3"/>
        </w:numPr>
      </w:pPr>
      <w:r>
        <w:t>Peyton is a name that is used for both girls and boys. Plot the popularity of the name by gender. What do you notice?</w:t>
      </w:r>
    </w:p>
    <w:sectPr w:rsidR="005B08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05CE1" w14:textId="77777777" w:rsidR="00BB57C9" w:rsidRDefault="00BB57C9">
      <w:pPr>
        <w:spacing w:after="0"/>
      </w:pPr>
      <w:r>
        <w:separator/>
      </w:r>
    </w:p>
  </w:endnote>
  <w:endnote w:type="continuationSeparator" w:id="0">
    <w:p w14:paraId="292F7016" w14:textId="77777777" w:rsidR="00BB57C9" w:rsidRDefault="00BB57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BBE40" w14:textId="77777777" w:rsidR="00BB57C9" w:rsidRDefault="00BB57C9">
      <w:r>
        <w:separator/>
      </w:r>
    </w:p>
  </w:footnote>
  <w:footnote w:type="continuationSeparator" w:id="0">
    <w:p w14:paraId="7B7942CA" w14:textId="77777777" w:rsidR="00BB57C9" w:rsidRDefault="00BB57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E696C1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E694F5"/>
    <w:multiLevelType w:val="multilevel"/>
    <w:tmpl w:val="AFF4C7A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9D99236"/>
    <w:multiLevelType w:val="multilevel"/>
    <w:tmpl w:val="F0DEF8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5173729"/>
    <w:multiLevelType w:val="multilevel"/>
    <w:tmpl w:val="1ED2A8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6A6E"/>
    <w:rsid w:val="0018540F"/>
    <w:rsid w:val="002D6881"/>
    <w:rsid w:val="002D6E95"/>
    <w:rsid w:val="00304ECD"/>
    <w:rsid w:val="00473D2C"/>
    <w:rsid w:val="004907F9"/>
    <w:rsid w:val="004E29B3"/>
    <w:rsid w:val="00590D07"/>
    <w:rsid w:val="005B08C8"/>
    <w:rsid w:val="00784D58"/>
    <w:rsid w:val="008D6863"/>
    <w:rsid w:val="00B86B75"/>
    <w:rsid w:val="00B95620"/>
    <w:rsid w:val="00BB57C9"/>
    <w:rsid w:val="00BC48D5"/>
    <w:rsid w:val="00C36279"/>
    <w:rsid w:val="00C63B13"/>
    <w:rsid w:val="00E315A3"/>
    <w:rsid w:val="00F15BC2"/>
    <w:rsid w:val="00FD5A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B74D6"/>
  <w15:docId w15:val="{8DFBA61A-C3F0-4209-BCC1-AA5C26FF8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3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ing with Strings: Homework</vt:lpstr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Strings: Homework</dc:title>
  <dc:creator/>
  <cp:lastModifiedBy>Hussain Sarfraz</cp:lastModifiedBy>
  <cp:revision>5</cp:revision>
  <dcterms:created xsi:type="dcterms:W3CDTF">2019-03-14T15:28:00Z</dcterms:created>
  <dcterms:modified xsi:type="dcterms:W3CDTF">2021-10-17T23:34:00Z</dcterms:modified>
</cp:coreProperties>
</file>